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4E53F" w14:textId="347C7F64" w:rsidR="00FC7AA8" w:rsidRPr="00042883" w:rsidRDefault="004C2803" w:rsidP="00FC7AA8">
      <w:pPr>
        <w:jc w:val="center"/>
        <w:rPr>
          <w:rFonts w:ascii="Calibri" w:hAnsi="Calibri" w:cs="Calibri"/>
          <w:sz w:val="32"/>
          <w:szCs w:val="32"/>
        </w:rPr>
      </w:pPr>
      <w:r w:rsidRPr="00042883">
        <w:rPr>
          <w:rFonts w:ascii="Calibri" w:hAnsi="Calibri" w:cs="Calibri"/>
          <w:sz w:val="32"/>
          <w:szCs w:val="32"/>
        </w:rPr>
        <w:t xml:space="preserve">The </w:t>
      </w:r>
      <w:r w:rsidR="00FC7AA8" w:rsidRPr="00042883">
        <w:rPr>
          <w:rFonts w:ascii="Calibri" w:hAnsi="Calibri" w:cs="Calibri"/>
          <w:sz w:val="32"/>
          <w:szCs w:val="32"/>
        </w:rPr>
        <w:t xml:space="preserve">Importance of </w:t>
      </w:r>
      <w:r w:rsidR="009C476F" w:rsidRPr="00042883">
        <w:rPr>
          <w:rFonts w:ascii="Calibri" w:hAnsi="Calibri" w:cs="Calibri"/>
          <w:sz w:val="32"/>
          <w:szCs w:val="32"/>
        </w:rPr>
        <w:t>B</w:t>
      </w:r>
      <w:r w:rsidR="00FC7AA8" w:rsidRPr="00042883">
        <w:rPr>
          <w:rFonts w:ascii="Calibri" w:hAnsi="Calibri" w:cs="Calibri"/>
          <w:sz w:val="32"/>
          <w:szCs w:val="32"/>
        </w:rPr>
        <w:t>eing Earnest</w:t>
      </w:r>
    </w:p>
    <w:p w14:paraId="5809089E" w14:textId="7A697FDD" w:rsidR="003146CC" w:rsidRPr="00042883" w:rsidRDefault="0091382E" w:rsidP="00FC7AA8">
      <w:pPr>
        <w:rPr>
          <w:rFonts w:ascii="Calibri" w:hAnsi="Calibri" w:cs="Calibri"/>
        </w:rPr>
      </w:pPr>
      <w:bookmarkStart w:id="0" w:name="_Hlk51072936"/>
      <w:bookmarkStart w:id="1" w:name="_Hlk51186993"/>
      <w:r w:rsidRPr="00042883">
        <w:rPr>
          <w:rFonts w:ascii="Calibri" w:hAnsi="Calibri" w:cs="Calibri"/>
        </w:rPr>
        <w:t xml:space="preserve">Oscar Wilde’s play, </w:t>
      </w:r>
      <w:r w:rsidRPr="00042883">
        <w:rPr>
          <w:rFonts w:ascii="Calibri" w:hAnsi="Calibri" w:cs="Calibri"/>
          <w:i/>
          <w:iCs/>
        </w:rPr>
        <w:t xml:space="preserve">The Importance of Being Earnest </w:t>
      </w:r>
      <w:r w:rsidRPr="00042883">
        <w:rPr>
          <w:rFonts w:ascii="Calibri" w:hAnsi="Calibri" w:cs="Calibri"/>
        </w:rPr>
        <w:t xml:space="preserve">pokes fun at the hypocrisy in the late Victorian Era, and people’s over-idealistic, unrealistic expectations for marriage. These themes still have continued relevance in today’s </w:t>
      </w:r>
      <w:r w:rsidR="00554A17" w:rsidRPr="00042883">
        <w:rPr>
          <w:rFonts w:ascii="Calibri" w:hAnsi="Calibri" w:cs="Calibri"/>
        </w:rPr>
        <w:t>world.</w:t>
      </w:r>
    </w:p>
    <w:p w14:paraId="00A2FCD9" w14:textId="290C06D1" w:rsidR="00A260A0" w:rsidRPr="00042883" w:rsidRDefault="00EC08BB" w:rsidP="00FC7AA8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 xml:space="preserve">The protagonist of the play, Jack Worthing, is a wealthy, upper-class young man who lives in the country. </w:t>
      </w:r>
      <w:r w:rsidR="0056244C" w:rsidRPr="00042883">
        <w:rPr>
          <w:rFonts w:ascii="Calibri" w:hAnsi="Calibri" w:cs="Calibri"/>
        </w:rPr>
        <w:t>He’s named “Jack” in the country</w:t>
      </w:r>
      <w:r w:rsidR="000F4DD4" w:rsidRPr="00042883">
        <w:rPr>
          <w:rFonts w:ascii="Calibri" w:hAnsi="Calibri" w:cs="Calibri"/>
        </w:rPr>
        <w:t xml:space="preserve"> but </w:t>
      </w:r>
      <w:r w:rsidR="0056244C" w:rsidRPr="00042883">
        <w:rPr>
          <w:rFonts w:ascii="Calibri" w:hAnsi="Calibri" w:cs="Calibri"/>
        </w:rPr>
        <w:t>goes by the name “Earnest” in the city. When asked about his double life, he says, “</w:t>
      </w:r>
      <w:r w:rsidR="00270E97" w:rsidRPr="00042883">
        <w:rPr>
          <w:rFonts w:ascii="Calibri" w:hAnsi="Calibri" w:cs="Calibri"/>
        </w:rPr>
        <w:t>A</w:t>
      </w:r>
      <w:r w:rsidR="00E66806" w:rsidRPr="00042883">
        <w:rPr>
          <w:rFonts w:ascii="Calibri" w:hAnsi="Calibri" w:cs="Calibri"/>
        </w:rPr>
        <w:t xml:space="preserve"> high moral tone can hardly be said to conduce very much to either one’s health or one’s happiness, in order to get up to town I’ve always pretended to have a younger brother of the name of Earnest</w:t>
      </w:r>
      <w:r w:rsidR="00A260A0" w:rsidRPr="00042883">
        <w:rPr>
          <w:rFonts w:ascii="Calibri" w:hAnsi="Calibri" w:cs="Calibri"/>
        </w:rPr>
        <w:t>.</w:t>
      </w:r>
      <w:r w:rsidR="00E66806" w:rsidRPr="00042883">
        <w:rPr>
          <w:rFonts w:ascii="Calibri" w:hAnsi="Calibri" w:cs="Calibri"/>
        </w:rPr>
        <w:t xml:space="preserve">” </w:t>
      </w:r>
      <w:r w:rsidR="00192C23" w:rsidRPr="00042883">
        <w:rPr>
          <w:rFonts w:ascii="Calibri" w:hAnsi="Calibri" w:cs="Calibri"/>
        </w:rPr>
        <w:t xml:space="preserve">In reality, </w:t>
      </w:r>
      <w:r w:rsidR="00986945" w:rsidRPr="00042883">
        <w:rPr>
          <w:rFonts w:ascii="Calibri" w:hAnsi="Calibri" w:cs="Calibri"/>
        </w:rPr>
        <w:t>Jack has no regard for morality. However, sin</w:t>
      </w:r>
      <w:r w:rsidR="000F4DD4" w:rsidRPr="00042883">
        <w:rPr>
          <w:rFonts w:ascii="Calibri" w:hAnsi="Calibri" w:cs="Calibri"/>
        </w:rPr>
        <w:t>c</w:t>
      </w:r>
      <w:r w:rsidR="00986945" w:rsidRPr="00042883">
        <w:rPr>
          <w:rFonts w:ascii="Calibri" w:hAnsi="Calibri" w:cs="Calibri"/>
        </w:rPr>
        <w:t xml:space="preserve">e high </w:t>
      </w:r>
      <w:r w:rsidR="00192C23" w:rsidRPr="00042883">
        <w:rPr>
          <w:rFonts w:ascii="Calibri" w:hAnsi="Calibri" w:cs="Calibri"/>
        </w:rPr>
        <w:t>moral standards are expected from the</w:t>
      </w:r>
      <w:r w:rsidR="00986945" w:rsidRPr="00042883">
        <w:rPr>
          <w:rFonts w:ascii="Calibri" w:hAnsi="Calibri" w:cs="Calibri"/>
        </w:rPr>
        <w:t xml:space="preserve"> </w:t>
      </w:r>
      <w:r w:rsidR="00A260A0" w:rsidRPr="00042883">
        <w:rPr>
          <w:rFonts w:ascii="Calibri" w:hAnsi="Calibri" w:cs="Calibri"/>
        </w:rPr>
        <w:t>Vic</w:t>
      </w:r>
      <w:r w:rsidR="00986945" w:rsidRPr="00042883">
        <w:rPr>
          <w:rFonts w:ascii="Calibri" w:hAnsi="Calibri" w:cs="Calibri"/>
        </w:rPr>
        <w:t>torian</w:t>
      </w:r>
      <w:r w:rsidR="00192C23" w:rsidRPr="00042883">
        <w:rPr>
          <w:rFonts w:ascii="Calibri" w:hAnsi="Calibri" w:cs="Calibri"/>
        </w:rPr>
        <w:t xml:space="preserve"> </w:t>
      </w:r>
      <w:r w:rsidR="000F4DD4" w:rsidRPr="00042883">
        <w:rPr>
          <w:rFonts w:ascii="Calibri" w:hAnsi="Calibri" w:cs="Calibri"/>
        </w:rPr>
        <w:t xml:space="preserve">Era </w:t>
      </w:r>
      <w:r w:rsidR="00192C23" w:rsidRPr="00042883">
        <w:rPr>
          <w:rFonts w:ascii="Calibri" w:hAnsi="Calibri" w:cs="Calibri"/>
        </w:rPr>
        <w:t>upper class</w:t>
      </w:r>
      <w:r w:rsidR="00112484" w:rsidRPr="00042883">
        <w:rPr>
          <w:rFonts w:ascii="Calibri" w:hAnsi="Calibri" w:cs="Calibri"/>
        </w:rPr>
        <w:t>,</w:t>
      </w:r>
      <w:r w:rsidR="00192C23" w:rsidRPr="00042883">
        <w:rPr>
          <w:rFonts w:ascii="Calibri" w:hAnsi="Calibri" w:cs="Calibri"/>
        </w:rPr>
        <w:t xml:space="preserve"> </w:t>
      </w:r>
      <w:r w:rsidR="00F271D4" w:rsidRPr="00042883">
        <w:rPr>
          <w:rFonts w:ascii="Calibri" w:hAnsi="Calibri" w:cs="Calibri"/>
        </w:rPr>
        <w:t>J</w:t>
      </w:r>
      <w:r w:rsidR="00192C23" w:rsidRPr="00042883">
        <w:rPr>
          <w:rFonts w:ascii="Calibri" w:hAnsi="Calibri" w:cs="Calibri"/>
        </w:rPr>
        <w:t xml:space="preserve">ack, because of his prestigious identity and duties, must be cautious in his behaviours to maintain a flawless, virtuous image </w:t>
      </w:r>
      <w:r w:rsidR="00112484" w:rsidRPr="00042883">
        <w:rPr>
          <w:rFonts w:ascii="Calibri" w:hAnsi="Calibri" w:cs="Calibri"/>
        </w:rPr>
        <w:t>to his ward and</w:t>
      </w:r>
      <w:r w:rsidR="00192C23" w:rsidRPr="00042883">
        <w:rPr>
          <w:rFonts w:ascii="Calibri" w:hAnsi="Calibri" w:cs="Calibri"/>
        </w:rPr>
        <w:t xml:space="preserve"> public.</w:t>
      </w:r>
      <w:r w:rsidR="00D44E23" w:rsidRPr="00042883">
        <w:rPr>
          <w:rFonts w:ascii="Calibri" w:hAnsi="Calibri" w:cs="Calibri"/>
        </w:rPr>
        <w:t xml:space="preserve"> As a result, Jack chooses to lead a double life, so he can pretend to value the idea of earnestness, meanwhile, be able to escape responsibilities to do </w:t>
      </w:r>
      <w:r w:rsidR="00112484" w:rsidRPr="00042883">
        <w:rPr>
          <w:rFonts w:ascii="Calibri" w:hAnsi="Calibri" w:cs="Calibri"/>
        </w:rPr>
        <w:t xml:space="preserve">what </w:t>
      </w:r>
      <w:r w:rsidR="00D44E23" w:rsidRPr="00042883">
        <w:rPr>
          <w:rFonts w:ascii="Calibri" w:hAnsi="Calibri" w:cs="Calibri"/>
        </w:rPr>
        <w:t xml:space="preserve">he wants to do. </w:t>
      </w:r>
      <w:r w:rsidR="00A260A0" w:rsidRPr="00042883">
        <w:rPr>
          <w:rFonts w:ascii="Calibri" w:hAnsi="Calibri" w:cs="Calibri"/>
        </w:rPr>
        <w:t xml:space="preserve">By highlighting the inconsistency in Jack’s behaviours, Wilde is criticising the hypocrisy demonstrated by the Victorian Era upper class to maintain their </w:t>
      </w:r>
      <w:r w:rsidR="00112484" w:rsidRPr="00042883">
        <w:rPr>
          <w:rFonts w:ascii="Calibri" w:hAnsi="Calibri" w:cs="Calibri"/>
        </w:rPr>
        <w:t xml:space="preserve">appearance of </w:t>
      </w:r>
      <w:r w:rsidR="00A260A0" w:rsidRPr="00042883">
        <w:rPr>
          <w:rFonts w:ascii="Calibri" w:hAnsi="Calibri" w:cs="Calibri"/>
        </w:rPr>
        <w:t>respectability.</w:t>
      </w:r>
    </w:p>
    <w:bookmarkEnd w:id="0"/>
    <w:bookmarkEnd w:id="1"/>
    <w:p w14:paraId="640EF7D4" w14:textId="2499955D" w:rsidR="00EC68AE" w:rsidRPr="00042883" w:rsidRDefault="00B065C6" w:rsidP="00CC703D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>In today’s world, hypocrisy is made easier by the Internet and social media. While platforms like Instagram, Twitter, and Facebook provide an awesome medium for people to capture and share moments</w:t>
      </w:r>
      <w:r w:rsidR="00EB171C" w:rsidRPr="00042883">
        <w:rPr>
          <w:rFonts w:ascii="Calibri" w:hAnsi="Calibri" w:cs="Calibri"/>
        </w:rPr>
        <w:t xml:space="preserve"> of</w:t>
      </w:r>
      <w:r w:rsidRPr="00042883">
        <w:rPr>
          <w:rFonts w:ascii="Calibri" w:hAnsi="Calibri" w:cs="Calibri"/>
        </w:rPr>
        <w:t xml:space="preserve"> their life, connect with friends and meet new people; at the same time, </w:t>
      </w:r>
      <w:r w:rsidR="00E86240" w:rsidRPr="00042883">
        <w:rPr>
          <w:rFonts w:ascii="Calibri" w:hAnsi="Calibri" w:cs="Calibri"/>
        </w:rPr>
        <w:t>they’re platforms</w:t>
      </w:r>
      <w:r w:rsidRPr="00042883">
        <w:rPr>
          <w:rFonts w:ascii="Calibri" w:hAnsi="Calibri" w:cs="Calibri"/>
        </w:rPr>
        <w:t xml:space="preserve"> where</w:t>
      </w:r>
      <w:r w:rsidR="00E86240" w:rsidRPr="00042883">
        <w:rPr>
          <w:rFonts w:ascii="Calibri" w:hAnsi="Calibri" w:cs="Calibri"/>
        </w:rPr>
        <w:t xml:space="preserve"> people</w:t>
      </w:r>
      <w:r w:rsidRPr="00042883">
        <w:rPr>
          <w:rFonts w:ascii="Calibri" w:hAnsi="Calibri" w:cs="Calibri"/>
        </w:rPr>
        <w:t xml:space="preserve"> can put on a mask and pretend to be someone they’re not, without consequences. </w:t>
      </w:r>
      <w:r w:rsidR="00760C42" w:rsidRPr="00042883">
        <w:rPr>
          <w:rFonts w:ascii="Calibri" w:hAnsi="Calibri" w:cs="Calibri"/>
        </w:rPr>
        <w:t>This is quite prevalent among social media personalities; they post content that portray</w:t>
      </w:r>
      <w:r w:rsidR="000F4DD4" w:rsidRPr="00042883">
        <w:rPr>
          <w:rFonts w:ascii="Calibri" w:hAnsi="Calibri" w:cs="Calibri"/>
        </w:rPr>
        <w:t>s</w:t>
      </w:r>
      <w:r w:rsidR="00760C42" w:rsidRPr="00042883">
        <w:rPr>
          <w:rFonts w:ascii="Calibri" w:hAnsi="Calibri" w:cs="Calibri"/>
        </w:rPr>
        <w:t xml:space="preserve"> them as</w:t>
      </w:r>
      <w:r w:rsidR="000F4DD4" w:rsidRPr="00042883">
        <w:rPr>
          <w:rFonts w:ascii="Calibri" w:hAnsi="Calibri" w:cs="Calibri"/>
        </w:rPr>
        <w:t xml:space="preserve"> moral</w:t>
      </w:r>
      <w:r w:rsidR="00760C42" w:rsidRPr="00042883">
        <w:rPr>
          <w:rFonts w:ascii="Calibri" w:hAnsi="Calibri" w:cs="Calibri"/>
        </w:rPr>
        <w:t>, kind-hearted people.</w:t>
      </w:r>
      <w:r w:rsidR="00E86240" w:rsidRPr="00042883">
        <w:rPr>
          <w:rFonts w:ascii="Calibri" w:hAnsi="Calibri" w:cs="Calibri"/>
        </w:rPr>
        <w:t xml:space="preserve"> For example</w:t>
      </w:r>
      <w:r w:rsidR="00760C42" w:rsidRPr="00042883">
        <w:rPr>
          <w:rFonts w:ascii="Calibri" w:hAnsi="Calibri" w:cs="Calibri"/>
        </w:rPr>
        <w:t>, in response to the death of George Floyd, many social media users posted a black square to declare their stand against racism. Although the “Black Lives Matter</w:t>
      </w:r>
      <w:r w:rsidR="00E86240" w:rsidRPr="00042883">
        <w:rPr>
          <w:rFonts w:ascii="Calibri" w:hAnsi="Calibri" w:cs="Calibri"/>
        </w:rPr>
        <w:t>”</w:t>
      </w:r>
      <w:r w:rsidR="00760C42" w:rsidRPr="00042883">
        <w:rPr>
          <w:rFonts w:ascii="Calibri" w:hAnsi="Calibri" w:cs="Calibri"/>
        </w:rPr>
        <w:t xml:space="preserve"> campaign</w:t>
      </w:r>
      <w:r w:rsidR="00E86240" w:rsidRPr="00042883">
        <w:rPr>
          <w:rFonts w:ascii="Calibri" w:hAnsi="Calibri" w:cs="Calibri"/>
        </w:rPr>
        <w:t xml:space="preserve"> and the motives of most supporters are</w:t>
      </w:r>
      <w:r w:rsidR="00760C42" w:rsidRPr="00042883">
        <w:rPr>
          <w:rFonts w:ascii="Calibri" w:hAnsi="Calibri" w:cs="Calibri"/>
        </w:rPr>
        <w:t xml:space="preserve"> well-intended, some so-called “supporters” of the movement are simply posting the black square in their feed for the sake of looking righteous and kind-hearted in front of their followers. </w:t>
      </w:r>
      <w:r w:rsidR="00EB171C" w:rsidRPr="00042883">
        <w:rPr>
          <w:rFonts w:ascii="Calibri" w:hAnsi="Calibri" w:cs="Calibri"/>
        </w:rPr>
        <w:t>Meanwhile</w:t>
      </w:r>
      <w:proofErr w:type="gramStart"/>
      <w:r w:rsidR="00EB171C" w:rsidRPr="00042883">
        <w:rPr>
          <w:rFonts w:ascii="Calibri" w:hAnsi="Calibri" w:cs="Calibri"/>
        </w:rPr>
        <w:t>,</w:t>
      </w:r>
      <w:r w:rsidR="00760C42" w:rsidRPr="00042883">
        <w:rPr>
          <w:rFonts w:ascii="Calibri" w:hAnsi="Calibri" w:cs="Calibri"/>
        </w:rPr>
        <w:t xml:space="preserve"> in reality</w:t>
      </w:r>
      <w:r w:rsidR="005E3E4C" w:rsidRPr="00042883">
        <w:rPr>
          <w:rFonts w:ascii="Calibri" w:hAnsi="Calibri" w:cs="Calibri"/>
        </w:rPr>
        <w:t>,</w:t>
      </w:r>
      <w:r w:rsidR="00760C42" w:rsidRPr="00042883">
        <w:rPr>
          <w:rFonts w:ascii="Calibri" w:hAnsi="Calibri" w:cs="Calibri"/>
        </w:rPr>
        <w:t xml:space="preserve"> they</w:t>
      </w:r>
      <w:proofErr w:type="gramEnd"/>
      <w:r w:rsidR="00760C42" w:rsidRPr="00042883">
        <w:rPr>
          <w:rFonts w:ascii="Calibri" w:hAnsi="Calibri" w:cs="Calibri"/>
        </w:rPr>
        <w:t xml:space="preserve"> aren’t willing to take action</w:t>
      </w:r>
      <w:r w:rsidR="00EB171C" w:rsidRPr="00042883">
        <w:rPr>
          <w:rFonts w:ascii="Calibri" w:hAnsi="Calibri" w:cs="Calibri"/>
        </w:rPr>
        <w:t>s</w:t>
      </w:r>
      <w:r w:rsidR="00760C42" w:rsidRPr="00042883">
        <w:rPr>
          <w:rFonts w:ascii="Calibri" w:hAnsi="Calibri" w:cs="Calibri"/>
        </w:rPr>
        <w:t xml:space="preserve"> to counter racism.</w:t>
      </w:r>
      <w:r w:rsidR="00B40570" w:rsidRPr="00042883">
        <w:rPr>
          <w:rFonts w:ascii="Calibri" w:hAnsi="Calibri" w:cs="Calibri"/>
        </w:rPr>
        <w:t xml:space="preserve"> This resembles Jack’s </w:t>
      </w:r>
      <w:r w:rsidR="005E3E4C" w:rsidRPr="00042883">
        <w:rPr>
          <w:rFonts w:ascii="Calibri" w:hAnsi="Calibri" w:cs="Calibri"/>
        </w:rPr>
        <w:t xml:space="preserve">practice of using excuses to make himself look virtuous and highly noble. </w:t>
      </w:r>
      <w:r w:rsidR="0085469A" w:rsidRPr="00042883">
        <w:rPr>
          <w:rFonts w:ascii="Calibri" w:hAnsi="Calibri" w:cs="Calibri"/>
        </w:rPr>
        <w:t xml:space="preserve">Sadly, a major part of the society is blinded by these fabricated images and fall attracted to Internet personalities because of their pretended kind-heartedness and shiny lifestyle, when none of it is true. </w:t>
      </w:r>
    </w:p>
    <w:p w14:paraId="0A0148DB" w14:textId="26FAF30B" w:rsidR="002E2986" w:rsidRPr="00042883" w:rsidRDefault="00EC68AE" w:rsidP="00CC703D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 xml:space="preserve">While the anonymity of the Internet enables people to pretend to be someone they’re not, to display fake, pleasant images of themselves, </w:t>
      </w:r>
      <w:r w:rsidR="00270E97" w:rsidRPr="00042883">
        <w:rPr>
          <w:rFonts w:ascii="Calibri" w:hAnsi="Calibri" w:cs="Calibri"/>
        </w:rPr>
        <w:t xml:space="preserve">the </w:t>
      </w:r>
      <w:r w:rsidRPr="00042883">
        <w:rPr>
          <w:rFonts w:ascii="Calibri" w:hAnsi="Calibri" w:cs="Calibri"/>
        </w:rPr>
        <w:t xml:space="preserve">Internet also discloses their dark, evil side under a hidden identity. For example, </w:t>
      </w:r>
      <w:r w:rsidR="002E2986" w:rsidRPr="00042883">
        <w:rPr>
          <w:rFonts w:ascii="Calibri" w:hAnsi="Calibri" w:cs="Calibri"/>
        </w:rPr>
        <w:t>o</w:t>
      </w:r>
      <w:r w:rsidR="00CC4224" w:rsidRPr="00042883">
        <w:rPr>
          <w:rFonts w:ascii="Calibri" w:hAnsi="Calibri" w:cs="Calibri"/>
        </w:rPr>
        <w:t xml:space="preserve">ne could apply moral ethics in their life </w:t>
      </w:r>
      <w:proofErr w:type="gramStart"/>
      <w:r w:rsidR="00CC4224" w:rsidRPr="00042883">
        <w:rPr>
          <w:rFonts w:ascii="Calibri" w:hAnsi="Calibri" w:cs="Calibri"/>
        </w:rPr>
        <w:t>on a daily basis</w:t>
      </w:r>
      <w:proofErr w:type="gramEnd"/>
      <w:r w:rsidR="00CC4224" w:rsidRPr="00042883">
        <w:rPr>
          <w:rFonts w:ascii="Calibri" w:hAnsi="Calibri" w:cs="Calibri"/>
        </w:rPr>
        <w:t>, act responsibly, and appear that they value the idea of earnestness. However, in the online world, they could behave very differently than they would in real life.</w:t>
      </w:r>
      <w:r w:rsidR="008774BE" w:rsidRPr="00042883">
        <w:rPr>
          <w:rFonts w:ascii="Calibri" w:hAnsi="Calibri" w:cs="Calibri"/>
        </w:rPr>
        <w:t xml:space="preserve"> An example is cyberbullying, a growing problem among teenagers</w:t>
      </w:r>
      <w:r w:rsidR="00045DB0" w:rsidRPr="00042883">
        <w:rPr>
          <w:rFonts w:ascii="Calibri" w:hAnsi="Calibri" w:cs="Calibri"/>
        </w:rPr>
        <w:t xml:space="preserve"> that has caused increased self-harm and suicide rates among young people</w:t>
      </w:r>
      <w:r w:rsidR="002E2986" w:rsidRPr="00042883">
        <w:rPr>
          <w:rFonts w:ascii="Calibri" w:hAnsi="Calibri" w:cs="Calibri"/>
        </w:rPr>
        <w:t>. J</w:t>
      </w:r>
      <w:r w:rsidR="00CC4224" w:rsidRPr="00042883">
        <w:rPr>
          <w:rFonts w:ascii="Calibri" w:hAnsi="Calibri" w:cs="Calibri"/>
        </w:rPr>
        <w:t>ust like Jack who lives a double life in the city and the country, under an</w:t>
      </w:r>
      <w:r w:rsidR="003F332E" w:rsidRPr="00042883">
        <w:rPr>
          <w:rFonts w:ascii="Calibri" w:hAnsi="Calibri" w:cs="Calibri"/>
        </w:rPr>
        <w:t xml:space="preserve"> </w:t>
      </w:r>
      <w:r w:rsidR="00CC4224" w:rsidRPr="00042883">
        <w:rPr>
          <w:rFonts w:ascii="Calibri" w:hAnsi="Calibri" w:cs="Calibri"/>
        </w:rPr>
        <w:t>anonymous online identity, one could secretly post</w:t>
      </w:r>
      <w:r w:rsidR="007A5CA9" w:rsidRPr="00042883">
        <w:rPr>
          <w:rFonts w:ascii="Calibri" w:hAnsi="Calibri" w:cs="Calibri"/>
        </w:rPr>
        <w:t xml:space="preserve"> hateful, harassing comments that will hurt the feelings of people who see them.  </w:t>
      </w:r>
      <w:r w:rsidR="008774BE" w:rsidRPr="00042883">
        <w:rPr>
          <w:rFonts w:ascii="Calibri" w:hAnsi="Calibri" w:cs="Calibri"/>
        </w:rPr>
        <w:t>Meanwhile, their offline identity wouldn’t be affected by their outrageous online behaviours. Today, cyberbullying has surpassed common types of physical harassment and verbal harassment</w:t>
      </w:r>
      <w:r w:rsidR="006D358D" w:rsidRPr="00042883">
        <w:rPr>
          <w:rFonts w:ascii="Calibri" w:hAnsi="Calibri" w:cs="Calibri"/>
        </w:rPr>
        <w:t xml:space="preserve"> at school</w:t>
      </w:r>
      <w:r w:rsidR="008774BE" w:rsidRPr="00042883">
        <w:rPr>
          <w:rFonts w:ascii="Calibri" w:hAnsi="Calibri" w:cs="Calibri"/>
        </w:rPr>
        <w:t>.</w:t>
      </w:r>
      <w:r w:rsidR="00D925F9" w:rsidRPr="00042883">
        <w:rPr>
          <w:rStyle w:val="FootnoteReference"/>
          <w:rFonts w:ascii="Calibri" w:hAnsi="Calibri" w:cs="Calibri"/>
        </w:rPr>
        <w:footnoteReference w:id="1"/>
      </w:r>
      <w:r w:rsidR="008774BE" w:rsidRPr="00042883">
        <w:rPr>
          <w:rFonts w:ascii="Calibri" w:hAnsi="Calibri" w:cs="Calibri"/>
        </w:rPr>
        <w:t xml:space="preserve"> This shows that</w:t>
      </w:r>
      <w:r w:rsidR="00D750BD" w:rsidRPr="00042883">
        <w:rPr>
          <w:rFonts w:ascii="Calibri" w:hAnsi="Calibri" w:cs="Calibri"/>
        </w:rPr>
        <w:t xml:space="preserve"> many people, although</w:t>
      </w:r>
      <w:r w:rsidR="000B778F" w:rsidRPr="00042883">
        <w:rPr>
          <w:rFonts w:ascii="Calibri" w:hAnsi="Calibri" w:cs="Calibri"/>
        </w:rPr>
        <w:t xml:space="preserve"> courteous in their day-to-day life,</w:t>
      </w:r>
      <w:r w:rsidR="006F3839" w:rsidRPr="00042883">
        <w:rPr>
          <w:rFonts w:ascii="Calibri" w:hAnsi="Calibri" w:cs="Calibri"/>
        </w:rPr>
        <w:t xml:space="preserve"> feel like they can </w:t>
      </w:r>
      <w:r w:rsidR="00EC08BB" w:rsidRPr="00042883">
        <w:rPr>
          <w:rFonts w:ascii="Calibri" w:hAnsi="Calibri" w:cs="Calibri"/>
        </w:rPr>
        <w:t xml:space="preserve">desert basic decency and hide behind the Internet to do something </w:t>
      </w:r>
      <w:r w:rsidR="002E2986" w:rsidRPr="00042883">
        <w:rPr>
          <w:rFonts w:ascii="Calibri" w:hAnsi="Calibri" w:cs="Calibri"/>
        </w:rPr>
        <w:t>wrong</w:t>
      </w:r>
      <w:r w:rsidR="00EC08BB" w:rsidRPr="00042883">
        <w:rPr>
          <w:rFonts w:ascii="Calibri" w:hAnsi="Calibri" w:cs="Calibri"/>
        </w:rPr>
        <w:t xml:space="preserve">. </w:t>
      </w:r>
      <w:r w:rsidR="002E2986" w:rsidRPr="00042883">
        <w:rPr>
          <w:rFonts w:ascii="Calibri" w:hAnsi="Calibri" w:cs="Calibri"/>
        </w:rPr>
        <w:t xml:space="preserve">In a way, </w:t>
      </w:r>
      <w:r w:rsidR="002E2986" w:rsidRPr="00042883">
        <w:rPr>
          <w:rFonts w:ascii="Calibri" w:hAnsi="Calibri" w:cs="Calibri"/>
        </w:rPr>
        <w:lastRenderedPageBreak/>
        <w:t xml:space="preserve">these people are </w:t>
      </w:r>
      <w:proofErr w:type="gramStart"/>
      <w:r w:rsidR="002E2986" w:rsidRPr="00042883">
        <w:rPr>
          <w:rFonts w:ascii="Calibri" w:hAnsi="Calibri" w:cs="Calibri"/>
        </w:rPr>
        <w:t>similar to</w:t>
      </w:r>
      <w:proofErr w:type="gramEnd"/>
      <w:r w:rsidR="002E2986" w:rsidRPr="00042883">
        <w:rPr>
          <w:rFonts w:ascii="Calibri" w:hAnsi="Calibri" w:cs="Calibri"/>
        </w:rPr>
        <w:t xml:space="preserve"> Jack and Algernon, who hide behind their excuses</w:t>
      </w:r>
      <w:bookmarkStart w:id="2" w:name="_GoBack"/>
      <w:bookmarkEnd w:id="2"/>
      <w:r w:rsidR="002E2986" w:rsidRPr="00042883">
        <w:rPr>
          <w:rFonts w:ascii="Calibri" w:hAnsi="Calibri" w:cs="Calibri"/>
        </w:rPr>
        <w:t xml:space="preserve"> and disguise to escape social responsibility to do something else they want to do.</w:t>
      </w:r>
    </w:p>
    <w:p w14:paraId="7B879556" w14:textId="7362DC31" w:rsidR="002E2986" w:rsidRPr="00042883" w:rsidRDefault="002E2986" w:rsidP="00FC7AA8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>In the play, characters hold unrealistic beliefs about love and marriage. For example, Gwendolen and Cecily</w:t>
      </w:r>
      <w:r w:rsidR="00124094" w:rsidRPr="00042883">
        <w:rPr>
          <w:rFonts w:ascii="Calibri" w:hAnsi="Calibri" w:cs="Calibri"/>
        </w:rPr>
        <w:t xml:space="preserve"> both</w:t>
      </w:r>
      <w:r w:rsidR="00E8339C" w:rsidRPr="00042883">
        <w:rPr>
          <w:rFonts w:ascii="Calibri" w:hAnsi="Calibri" w:cs="Calibri"/>
        </w:rPr>
        <w:t xml:space="preserve"> value the surface quality </w:t>
      </w:r>
      <w:r w:rsidR="00124094" w:rsidRPr="00042883">
        <w:rPr>
          <w:rFonts w:ascii="Calibri" w:hAnsi="Calibri" w:cs="Calibri"/>
        </w:rPr>
        <w:t>of their future spouses</w:t>
      </w:r>
      <w:r w:rsidR="00E8339C" w:rsidRPr="00042883">
        <w:rPr>
          <w:rFonts w:ascii="Calibri" w:hAnsi="Calibri" w:cs="Calibri"/>
        </w:rPr>
        <w:t xml:space="preserve"> over personal virtues</w:t>
      </w:r>
      <w:r w:rsidR="00124094" w:rsidRPr="00042883">
        <w:rPr>
          <w:rFonts w:ascii="Calibri" w:hAnsi="Calibri" w:cs="Calibri"/>
        </w:rPr>
        <w:t>; they’re both obsessed to marry a man called “Earnest” because the name “inspires absolute confidence”</w:t>
      </w:r>
      <w:r w:rsidR="00D925F9" w:rsidRPr="00042883">
        <w:rPr>
          <w:rFonts w:ascii="Calibri" w:hAnsi="Calibri" w:cs="Calibri"/>
        </w:rPr>
        <w:t>. They</w:t>
      </w:r>
      <w:r w:rsidR="00124094" w:rsidRPr="00042883">
        <w:rPr>
          <w:rFonts w:ascii="Calibri" w:hAnsi="Calibri" w:cs="Calibri"/>
        </w:rPr>
        <w:t xml:space="preserve"> say they can hardly imagine marrying a man with any other name</w:t>
      </w:r>
      <w:r w:rsidR="00D925F9" w:rsidRPr="00042883">
        <w:rPr>
          <w:rFonts w:ascii="Calibri" w:hAnsi="Calibri" w:cs="Calibri"/>
        </w:rPr>
        <w:t xml:space="preserve"> and are too stubborn to alter their unrealistic ideals about marriage</w:t>
      </w:r>
      <w:r w:rsidR="00124094" w:rsidRPr="00042883">
        <w:rPr>
          <w:rFonts w:ascii="Calibri" w:hAnsi="Calibri" w:cs="Calibri"/>
        </w:rPr>
        <w:t>.</w:t>
      </w:r>
      <w:r w:rsidR="00E8339C" w:rsidRPr="00042883">
        <w:rPr>
          <w:rFonts w:ascii="Calibri" w:hAnsi="Calibri" w:cs="Calibri"/>
        </w:rPr>
        <w:t xml:space="preserve"> Using this example, Wilde is criticising the</w:t>
      </w:r>
      <w:r w:rsidR="00D461EA" w:rsidRPr="00042883">
        <w:rPr>
          <w:rFonts w:ascii="Calibri" w:hAnsi="Calibri" w:cs="Calibri"/>
        </w:rPr>
        <w:t xml:space="preserve"> common</w:t>
      </w:r>
      <w:r w:rsidR="00E8339C" w:rsidRPr="00042883">
        <w:rPr>
          <w:rFonts w:ascii="Calibri" w:hAnsi="Calibri" w:cs="Calibri"/>
        </w:rPr>
        <w:t xml:space="preserve"> </w:t>
      </w:r>
      <w:r w:rsidR="00D461EA" w:rsidRPr="00042883">
        <w:rPr>
          <w:rFonts w:ascii="Calibri" w:hAnsi="Calibri" w:cs="Calibri"/>
        </w:rPr>
        <w:t>misconception during the Victorian Era</w:t>
      </w:r>
      <w:r w:rsidR="00E8339C" w:rsidRPr="00042883">
        <w:rPr>
          <w:rFonts w:ascii="Calibri" w:hAnsi="Calibri" w:cs="Calibri"/>
        </w:rPr>
        <w:t xml:space="preserve"> that one’s surface</w:t>
      </w:r>
      <w:r w:rsidR="008114BF" w:rsidRPr="00042883">
        <w:rPr>
          <w:rFonts w:ascii="Calibri" w:hAnsi="Calibri" w:cs="Calibri"/>
        </w:rPr>
        <w:t xml:space="preserve"> qualities are</w:t>
      </w:r>
      <w:r w:rsidR="00E8339C" w:rsidRPr="00042883">
        <w:rPr>
          <w:rFonts w:ascii="Calibri" w:hAnsi="Calibri" w:cs="Calibri"/>
        </w:rPr>
        <w:t xml:space="preserve"> representative of their character. </w:t>
      </w:r>
    </w:p>
    <w:p w14:paraId="70BBC9DF" w14:textId="64E29ADD" w:rsidR="00270E97" w:rsidRPr="00042883" w:rsidRDefault="00CD3145" w:rsidP="00FC7AA8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 xml:space="preserve">These aspects are still relevant </w:t>
      </w:r>
      <w:proofErr w:type="gramStart"/>
      <w:r w:rsidRPr="00042883">
        <w:rPr>
          <w:rFonts w:ascii="Calibri" w:hAnsi="Calibri" w:cs="Calibri"/>
        </w:rPr>
        <w:t>in today’s society</w:t>
      </w:r>
      <w:proofErr w:type="gramEnd"/>
      <w:r w:rsidRPr="00042883">
        <w:rPr>
          <w:rFonts w:ascii="Calibri" w:hAnsi="Calibri" w:cs="Calibri"/>
        </w:rPr>
        <w:t>. With</w:t>
      </w:r>
      <w:r w:rsidR="006C6630" w:rsidRPr="00042883">
        <w:rPr>
          <w:rFonts w:ascii="Calibri" w:hAnsi="Calibri" w:cs="Calibri"/>
        </w:rPr>
        <w:t xml:space="preserve"> the influence of </w:t>
      </w:r>
      <w:r w:rsidR="00527242" w:rsidRPr="00042883">
        <w:rPr>
          <w:rFonts w:ascii="Calibri" w:hAnsi="Calibri" w:cs="Calibri"/>
        </w:rPr>
        <w:t>mainstream</w:t>
      </w:r>
      <w:r w:rsidR="006C6630" w:rsidRPr="00042883">
        <w:rPr>
          <w:rFonts w:ascii="Calibri" w:hAnsi="Calibri" w:cs="Calibri"/>
        </w:rPr>
        <w:t xml:space="preserve"> media such as movies</w:t>
      </w:r>
      <w:r w:rsidR="000D1567" w:rsidRPr="00042883">
        <w:rPr>
          <w:rFonts w:ascii="Calibri" w:hAnsi="Calibri" w:cs="Calibri"/>
        </w:rPr>
        <w:t xml:space="preserve">, </w:t>
      </w:r>
      <w:r w:rsidR="006C6630" w:rsidRPr="00042883">
        <w:rPr>
          <w:rFonts w:ascii="Calibri" w:hAnsi="Calibri" w:cs="Calibri"/>
        </w:rPr>
        <w:t>music</w:t>
      </w:r>
      <w:r w:rsidR="000D1567" w:rsidRPr="00042883">
        <w:rPr>
          <w:rFonts w:ascii="Calibri" w:hAnsi="Calibri" w:cs="Calibri"/>
        </w:rPr>
        <w:t xml:space="preserve"> </w:t>
      </w:r>
      <w:r w:rsidR="00413B20" w:rsidRPr="00042883">
        <w:rPr>
          <w:rFonts w:ascii="Calibri" w:hAnsi="Calibri" w:cs="Calibri"/>
        </w:rPr>
        <w:t>and</w:t>
      </w:r>
      <w:r w:rsidR="000D1567" w:rsidRPr="00042883">
        <w:rPr>
          <w:rFonts w:ascii="Calibri" w:hAnsi="Calibri" w:cs="Calibri"/>
        </w:rPr>
        <w:t xml:space="preserve"> reality TV bachelor </w:t>
      </w:r>
      <w:r w:rsidR="00413B20" w:rsidRPr="00042883">
        <w:rPr>
          <w:rFonts w:ascii="Calibri" w:hAnsi="Calibri" w:cs="Calibri"/>
        </w:rPr>
        <w:t>show</w:t>
      </w:r>
      <w:r w:rsidR="00216F0E" w:rsidRPr="00042883">
        <w:rPr>
          <w:rFonts w:ascii="Calibri" w:hAnsi="Calibri" w:cs="Calibri"/>
        </w:rPr>
        <w:t>,</w:t>
      </w:r>
      <w:r w:rsidR="006C6630" w:rsidRPr="00042883">
        <w:rPr>
          <w:rFonts w:ascii="Calibri" w:hAnsi="Calibri" w:cs="Calibri"/>
        </w:rPr>
        <w:t xml:space="preserve"> many people</w:t>
      </w:r>
      <w:r w:rsidR="00527242" w:rsidRPr="00042883">
        <w:rPr>
          <w:rFonts w:ascii="Calibri" w:hAnsi="Calibri" w:cs="Calibri"/>
        </w:rPr>
        <w:t xml:space="preserve"> have</w:t>
      </w:r>
      <w:r w:rsidR="006C6630" w:rsidRPr="00042883">
        <w:rPr>
          <w:rFonts w:ascii="Calibri" w:hAnsi="Calibri" w:cs="Calibri"/>
        </w:rPr>
        <w:t xml:space="preserve"> a</w:t>
      </w:r>
      <w:r w:rsidR="00527242" w:rsidRPr="00042883">
        <w:rPr>
          <w:rFonts w:ascii="Calibri" w:hAnsi="Calibri" w:cs="Calibri"/>
        </w:rPr>
        <w:t xml:space="preserve"> </w:t>
      </w:r>
      <w:r w:rsidR="009C476F" w:rsidRPr="00042883">
        <w:rPr>
          <w:rFonts w:ascii="Calibri" w:hAnsi="Calibri" w:cs="Calibri"/>
        </w:rPr>
        <w:t>misguided</w:t>
      </w:r>
      <w:r w:rsidR="006C6630" w:rsidRPr="00042883">
        <w:rPr>
          <w:rFonts w:ascii="Calibri" w:hAnsi="Calibri" w:cs="Calibri"/>
        </w:rPr>
        <w:t xml:space="preserve"> perception that love</w:t>
      </w:r>
      <w:r w:rsidR="007301C2" w:rsidRPr="00042883">
        <w:rPr>
          <w:rFonts w:ascii="Calibri" w:hAnsi="Calibri" w:cs="Calibri"/>
        </w:rPr>
        <w:t xml:space="preserve"> is a mutual attraction that </w:t>
      </w:r>
      <w:r w:rsidR="00270E97" w:rsidRPr="00042883">
        <w:rPr>
          <w:rFonts w:ascii="Calibri" w:hAnsi="Calibri" w:cs="Calibri"/>
        </w:rPr>
        <w:t xml:space="preserve">happens </w:t>
      </w:r>
      <w:r w:rsidR="00527242" w:rsidRPr="00042883">
        <w:rPr>
          <w:rFonts w:ascii="Calibri" w:hAnsi="Calibri" w:cs="Calibri"/>
        </w:rPr>
        <w:t xml:space="preserve">spontaneously </w:t>
      </w:r>
      <w:r w:rsidR="006C6630" w:rsidRPr="00042883">
        <w:rPr>
          <w:rFonts w:ascii="Calibri" w:hAnsi="Calibri" w:cs="Calibri"/>
        </w:rPr>
        <w:t>at</w:t>
      </w:r>
      <w:r w:rsidR="00270E97" w:rsidRPr="00042883">
        <w:rPr>
          <w:rFonts w:ascii="Calibri" w:hAnsi="Calibri" w:cs="Calibri"/>
        </w:rPr>
        <w:t xml:space="preserve"> first sight</w:t>
      </w:r>
      <w:r w:rsidR="00413B20" w:rsidRPr="00042883">
        <w:rPr>
          <w:rFonts w:ascii="Calibri" w:hAnsi="Calibri" w:cs="Calibri"/>
        </w:rPr>
        <w:t xml:space="preserve">. </w:t>
      </w:r>
      <w:proofErr w:type="gramStart"/>
      <w:r w:rsidR="00413B20" w:rsidRPr="00042883">
        <w:rPr>
          <w:rFonts w:ascii="Calibri" w:hAnsi="Calibri" w:cs="Calibri"/>
        </w:rPr>
        <w:t>In reality, these</w:t>
      </w:r>
      <w:proofErr w:type="gramEnd"/>
      <w:r w:rsidR="00413B20" w:rsidRPr="00042883">
        <w:rPr>
          <w:rFonts w:ascii="Calibri" w:hAnsi="Calibri" w:cs="Calibri"/>
        </w:rPr>
        <w:t xml:space="preserve"> people, like Cecily and Gwendolen, are purely attracted to surface qualit</w:t>
      </w:r>
      <w:r w:rsidR="000F4DD4" w:rsidRPr="00042883">
        <w:rPr>
          <w:rFonts w:ascii="Calibri" w:hAnsi="Calibri" w:cs="Calibri"/>
        </w:rPr>
        <w:t>ies</w:t>
      </w:r>
      <w:r w:rsidR="00270E97" w:rsidRPr="00042883">
        <w:rPr>
          <w:rFonts w:ascii="Calibri" w:hAnsi="Calibri" w:cs="Calibri"/>
        </w:rPr>
        <w:t>, such as appearance</w:t>
      </w:r>
      <w:r w:rsidR="00413B20" w:rsidRPr="00042883">
        <w:rPr>
          <w:rFonts w:ascii="Calibri" w:hAnsi="Calibri" w:cs="Calibri"/>
        </w:rPr>
        <w:t>.</w:t>
      </w:r>
      <w:r w:rsidR="00270E97" w:rsidRPr="00042883">
        <w:rPr>
          <w:rFonts w:ascii="Calibri" w:hAnsi="Calibri" w:cs="Calibri"/>
        </w:rPr>
        <w:t xml:space="preserve"> </w:t>
      </w:r>
      <w:r w:rsidR="00527242" w:rsidRPr="00042883">
        <w:rPr>
          <w:rFonts w:ascii="Calibri" w:hAnsi="Calibri" w:cs="Calibri"/>
        </w:rPr>
        <w:t>A relationship like this quickly falls apart as both people fail to live up to the pre-conceived,</w:t>
      </w:r>
      <w:r w:rsidR="00270E97" w:rsidRPr="00042883">
        <w:rPr>
          <w:rFonts w:ascii="Calibri" w:hAnsi="Calibri" w:cs="Calibri"/>
        </w:rPr>
        <w:t xml:space="preserve"> over</w:t>
      </w:r>
      <w:r w:rsidR="0012205D">
        <w:rPr>
          <w:rFonts w:ascii="Calibri" w:hAnsi="Calibri" w:cs="Calibri"/>
        </w:rPr>
        <w:t>-</w:t>
      </w:r>
      <w:r w:rsidR="00270E97" w:rsidRPr="00042883">
        <w:rPr>
          <w:rFonts w:ascii="Calibri" w:hAnsi="Calibri" w:cs="Calibri"/>
        </w:rPr>
        <w:t>idealistic</w:t>
      </w:r>
      <w:r w:rsidR="00527242" w:rsidRPr="00042883">
        <w:rPr>
          <w:rFonts w:ascii="Calibri" w:hAnsi="Calibri" w:cs="Calibri"/>
        </w:rPr>
        <w:t xml:space="preserve"> expectations from their partner. The data from 2018 shows that the average marriage in Australia is about 12.3 years, while 1 in 3 marriages end in divorce.</w:t>
      </w:r>
      <w:r w:rsidR="00270E97" w:rsidRPr="00042883">
        <w:rPr>
          <w:rFonts w:ascii="Calibri" w:hAnsi="Calibri" w:cs="Calibri"/>
        </w:rPr>
        <w:t xml:space="preserve"> This shows that the misguided expectations that society had for marriage and love in the Victorian Era are still prevalent for people today.</w:t>
      </w:r>
    </w:p>
    <w:p w14:paraId="016B6AC7" w14:textId="664B5063" w:rsidR="00F84686" w:rsidRPr="00042883" w:rsidRDefault="006D358D" w:rsidP="00FC7AA8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 xml:space="preserve">In conclusion, the aspects of hypocrisy and marriage explored in </w:t>
      </w:r>
      <w:r w:rsidRPr="00042883">
        <w:rPr>
          <w:rFonts w:ascii="Calibri" w:hAnsi="Calibri" w:cs="Calibri"/>
          <w:i/>
          <w:iCs/>
        </w:rPr>
        <w:t xml:space="preserve">The Importance of Being Earnest </w:t>
      </w:r>
      <w:r w:rsidR="00E0344B" w:rsidRPr="00042883">
        <w:rPr>
          <w:rFonts w:ascii="Calibri" w:hAnsi="Calibri" w:cs="Calibri"/>
        </w:rPr>
        <w:t>remain relevant to this</w:t>
      </w:r>
      <w:r w:rsidRPr="00042883">
        <w:rPr>
          <w:rFonts w:ascii="Calibri" w:hAnsi="Calibri" w:cs="Calibri"/>
        </w:rPr>
        <w:t xml:space="preserve"> day. With the invention of the Internet</w:t>
      </w:r>
      <w:r w:rsidR="00E0344B" w:rsidRPr="00042883">
        <w:rPr>
          <w:rFonts w:ascii="Calibri" w:hAnsi="Calibri" w:cs="Calibri"/>
        </w:rPr>
        <w:t>, hypocrisy has gotten much easier when it’s practi</w:t>
      </w:r>
      <w:r w:rsidR="00270E97" w:rsidRPr="00042883">
        <w:rPr>
          <w:rFonts w:ascii="Calibri" w:hAnsi="Calibri" w:cs="Calibri"/>
        </w:rPr>
        <w:t>s</w:t>
      </w:r>
      <w:r w:rsidR="00E0344B" w:rsidRPr="00042883">
        <w:rPr>
          <w:rFonts w:ascii="Calibri" w:hAnsi="Calibri" w:cs="Calibri"/>
        </w:rPr>
        <w:t>ed behind a</w:t>
      </w:r>
      <w:r w:rsidR="00270E97" w:rsidRPr="00042883">
        <w:rPr>
          <w:rFonts w:ascii="Calibri" w:hAnsi="Calibri" w:cs="Calibri"/>
        </w:rPr>
        <w:t xml:space="preserve"> </w:t>
      </w:r>
      <w:r w:rsidR="00E0344B" w:rsidRPr="00042883">
        <w:rPr>
          <w:rFonts w:ascii="Calibri" w:hAnsi="Calibri" w:cs="Calibri"/>
        </w:rPr>
        <w:t>screen, instead of in person. On the other hand, many people today feel longings for love and partnership. However, many of them fail to maintain a relationship because of their false, over</w:t>
      </w:r>
      <w:r w:rsidR="0012205D">
        <w:rPr>
          <w:rFonts w:ascii="Calibri" w:hAnsi="Calibri" w:cs="Calibri"/>
        </w:rPr>
        <w:t>-</w:t>
      </w:r>
      <w:r w:rsidR="00E0344B" w:rsidRPr="00042883">
        <w:rPr>
          <w:rFonts w:ascii="Calibri" w:hAnsi="Calibri" w:cs="Calibri"/>
        </w:rPr>
        <w:t>idealistic beliefs about love and marriage</w:t>
      </w:r>
      <w:r w:rsidR="00EC68AE" w:rsidRPr="00042883">
        <w:rPr>
          <w:rFonts w:ascii="Calibri" w:hAnsi="Calibri" w:cs="Calibri"/>
        </w:rPr>
        <w:t>.</w:t>
      </w:r>
    </w:p>
    <w:p w14:paraId="4A4BFE3B" w14:textId="62695317" w:rsidR="008E0955" w:rsidRPr="00042883" w:rsidRDefault="00F84686" w:rsidP="00FC7AA8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t>Word count: 9</w:t>
      </w:r>
      <w:r w:rsidR="00042883">
        <w:rPr>
          <w:rFonts w:ascii="Calibri" w:hAnsi="Calibri" w:cs="Calibri"/>
        </w:rPr>
        <w:t>4</w:t>
      </w:r>
      <w:r w:rsidR="0012205D">
        <w:rPr>
          <w:rFonts w:ascii="Calibri" w:hAnsi="Calibri" w:cs="Calibri"/>
        </w:rPr>
        <w:t>3</w:t>
      </w:r>
    </w:p>
    <w:p w14:paraId="4BD26F8E" w14:textId="77777777" w:rsidR="008E0955" w:rsidRPr="00042883" w:rsidRDefault="008E0955">
      <w:pPr>
        <w:rPr>
          <w:rFonts w:ascii="Calibri" w:hAnsi="Calibri" w:cs="Calibri"/>
        </w:rPr>
      </w:pPr>
      <w:r w:rsidRPr="00042883">
        <w:rPr>
          <w:rFonts w:ascii="Calibri" w:hAnsi="Calibri" w:cs="Calibri"/>
        </w:rPr>
        <w:br w:type="page"/>
      </w:r>
    </w:p>
    <w:sdt>
      <w:sdtPr>
        <w:rPr>
          <w:rFonts w:ascii="Calibri" w:eastAsiaTheme="minorEastAsia" w:hAnsi="Calibri" w:cs="Calibri"/>
          <w:color w:val="auto"/>
          <w:sz w:val="22"/>
          <w:szCs w:val="22"/>
          <w:lang w:val="en-AU" w:eastAsia="zh-CN"/>
        </w:rPr>
        <w:id w:val="765887403"/>
        <w:docPartObj>
          <w:docPartGallery w:val="Bibliographies"/>
          <w:docPartUnique/>
        </w:docPartObj>
      </w:sdtPr>
      <w:sdtEndPr/>
      <w:sdtContent>
        <w:p w14:paraId="0F2C6A2D" w14:textId="19022210" w:rsidR="008E0955" w:rsidRPr="00042883" w:rsidRDefault="008E0955">
          <w:pPr>
            <w:pStyle w:val="Heading1"/>
            <w:rPr>
              <w:rFonts w:ascii="Calibri" w:hAnsi="Calibri" w:cs="Calibri"/>
            </w:rPr>
          </w:pPr>
          <w:r w:rsidRPr="00042883">
            <w:rPr>
              <w:rFonts w:ascii="Calibri" w:hAnsi="Calibri" w:cs="Calibri"/>
            </w:rPr>
            <w:t>Bibliography</w:t>
          </w:r>
        </w:p>
        <w:sdt>
          <w:sdtPr>
            <w:rPr>
              <w:rFonts w:ascii="Calibri" w:hAnsi="Calibri" w:cs="Calibri"/>
            </w:rPr>
            <w:id w:val="111145805"/>
            <w:bibliography/>
          </w:sdtPr>
          <w:sdtEndPr/>
          <w:sdtContent>
            <w:p w14:paraId="0E327DA9" w14:textId="5E92E82C" w:rsidR="00F84686" w:rsidRPr="00042883" w:rsidRDefault="008E0955" w:rsidP="00FC7AA8">
              <w:pPr>
                <w:rPr>
                  <w:rFonts w:ascii="Calibri" w:hAnsi="Calibri" w:cs="Calibri"/>
                </w:rPr>
              </w:pPr>
              <w:r w:rsidRPr="00042883">
                <w:rPr>
                  <w:rFonts w:ascii="Calibri" w:hAnsi="Calibri" w:cs="Calibri"/>
                  <w:color w:val="000000"/>
                </w:rPr>
                <w:t>Gordon, S. (2019). </w:t>
              </w:r>
              <w:r w:rsidRPr="00042883">
                <w:rPr>
                  <w:rFonts w:ascii="Calibri" w:hAnsi="Calibri" w:cs="Calibri"/>
                  <w:i/>
                  <w:iCs/>
                  <w:color w:val="000000"/>
                </w:rPr>
                <w:t>More Kids Are Cyberbullied Than Are Bullied</w:t>
              </w:r>
              <w:r w:rsidRPr="00042883">
                <w:rPr>
                  <w:rFonts w:ascii="Calibri" w:hAnsi="Calibri" w:cs="Calibri"/>
                  <w:color w:val="000000"/>
                </w:rPr>
                <w:t xml:space="preserve">. [online] </w:t>
              </w:r>
              <w:proofErr w:type="spellStart"/>
              <w:r w:rsidRPr="00042883">
                <w:rPr>
                  <w:rFonts w:ascii="Calibri" w:hAnsi="Calibri" w:cs="Calibri"/>
                  <w:color w:val="000000"/>
                </w:rPr>
                <w:t>Verywell</w:t>
              </w:r>
              <w:proofErr w:type="spellEnd"/>
              <w:r w:rsidRPr="00042883">
                <w:rPr>
                  <w:rFonts w:ascii="Calibri" w:hAnsi="Calibri" w:cs="Calibri"/>
                  <w:color w:val="000000"/>
                </w:rPr>
                <w:t xml:space="preserve"> Family. Available at: https://www.verywellfamily.com/how-common-is-cyberbullying-4570942.</w:t>
              </w:r>
            </w:p>
          </w:sdtContent>
        </w:sdt>
      </w:sdtContent>
    </w:sdt>
    <w:sectPr w:rsidR="00F84686" w:rsidRPr="0004288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E2599" w14:textId="77777777" w:rsidR="00D93026" w:rsidRDefault="00D93026" w:rsidP="00826DA5">
      <w:pPr>
        <w:spacing w:after="0" w:line="240" w:lineRule="auto"/>
      </w:pPr>
      <w:r>
        <w:separator/>
      </w:r>
    </w:p>
  </w:endnote>
  <w:endnote w:type="continuationSeparator" w:id="0">
    <w:p w14:paraId="59E46FC8" w14:textId="77777777" w:rsidR="00D93026" w:rsidRDefault="00D93026" w:rsidP="00826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A8F5D" w14:textId="77777777" w:rsidR="00D93026" w:rsidRDefault="00D93026" w:rsidP="00826DA5">
      <w:pPr>
        <w:spacing w:after="0" w:line="240" w:lineRule="auto"/>
      </w:pPr>
      <w:r>
        <w:separator/>
      </w:r>
    </w:p>
  </w:footnote>
  <w:footnote w:type="continuationSeparator" w:id="0">
    <w:p w14:paraId="33FE1AE7" w14:textId="77777777" w:rsidR="00D93026" w:rsidRDefault="00D93026" w:rsidP="00826DA5">
      <w:pPr>
        <w:spacing w:after="0" w:line="240" w:lineRule="auto"/>
      </w:pPr>
      <w:r>
        <w:continuationSeparator/>
      </w:r>
    </w:p>
  </w:footnote>
  <w:footnote w:id="1">
    <w:p w14:paraId="044AB6A8" w14:textId="0971A4B1" w:rsidR="00D925F9" w:rsidRPr="00D925F9" w:rsidRDefault="00D925F9" w:rsidP="00042883">
      <w:pPr>
        <w:pStyle w:val="NormalWeb"/>
        <w:spacing w:before="0" w:beforeAutospacing="0" w:after="240" w:afterAutospacing="0"/>
        <w:rPr>
          <w:rFonts w:ascii="Calibri" w:hAnsi="Calibri" w:cs="Calibri"/>
          <w:color w:val="000000"/>
          <w:sz w:val="22"/>
          <w:szCs w:val="22"/>
        </w:rPr>
      </w:pPr>
      <w:r w:rsidRPr="00D925F9">
        <w:rPr>
          <w:rStyle w:val="FootnoteReference"/>
          <w:rFonts w:ascii="Calibri" w:hAnsi="Calibri" w:cs="Calibri"/>
          <w:sz w:val="22"/>
          <w:szCs w:val="22"/>
        </w:rPr>
        <w:footnoteRef/>
      </w:r>
      <w:r w:rsidRPr="00D925F9">
        <w:rPr>
          <w:rFonts w:ascii="Calibri" w:hAnsi="Calibri" w:cs="Calibri"/>
          <w:sz w:val="22"/>
          <w:szCs w:val="22"/>
        </w:rPr>
        <w:t xml:space="preserve"> </w:t>
      </w:r>
      <w:r w:rsidRPr="00D925F9">
        <w:rPr>
          <w:rFonts w:ascii="Calibri" w:hAnsi="Calibri" w:cs="Calibri"/>
          <w:color w:val="000000"/>
          <w:sz w:val="22"/>
          <w:szCs w:val="22"/>
        </w:rPr>
        <w:t>Gordon, S. (2019). </w:t>
      </w:r>
      <w:r w:rsidRPr="00D925F9">
        <w:rPr>
          <w:rFonts w:ascii="Calibri" w:hAnsi="Calibri" w:cs="Calibri"/>
          <w:i/>
          <w:iCs/>
          <w:color w:val="000000"/>
          <w:sz w:val="22"/>
          <w:szCs w:val="22"/>
        </w:rPr>
        <w:t>More Kids Are Cyberbullied Than Are Bullied</w:t>
      </w:r>
      <w:r w:rsidRPr="00D925F9">
        <w:rPr>
          <w:rFonts w:ascii="Calibri" w:hAnsi="Calibri" w:cs="Calibri"/>
          <w:color w:val="000000"/>
          <w:sz w:val="22"/>
          <w:szCs w:val="22"/>
        </w:rPr>
        <w:t xml:space="preserve">. [online] </w:t>
      </w:r>
      <w:proofErr w:type="spellStart"/>
      <w:r w:rsidRPr="00D925F9">
        <w:rPr>
          <w:rFonts w:ascii="Calibri" w:hAnsi="Calibri" w:cs="Calibri"/>
          <w:color w:val="000000"/>
          <w:sz w:val="22"/>
          <w:szCs w:val="22"/>
        </w:rPr>
        <w:t>Verywell</w:t>
      </w:r>
      <w:proofErr w:type="spellEnd"/>
      <w:r w:rsidRPr="00D925F9">
        <w:rPr>
          <w:rFonts w:ascii="Calibri" w:hAnsi="Calibri" w:cs="Calibri"/>
          <w:color w:val="000000"/>
          <w:sz w:val="22"/>
          <w:szCs w:val="22"/>
        </w:rPr>
        <w:t xml:space="preserve"> Family. Available at: https://www.verywellfamily.com/how-common-is-cyberbullying-457094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60BFB" w14:textId="07596296" w:rsidR="00826DA5" w:rsidRDefault="00826DA5" w:rsidP="00826DA5">
    <w:pPr>
      <w:pStyle w:val="Header"/>
      <w:jc w:val="right"/>
    </w:pPr>
    <w:r>
      <w:t>Robert X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jMwNzI3sDSxMDVS0lEKTi0uzszPAykwrQUA5nTQMiwAAAA="/>
  </w:docVars>
  <w:rsids>
    <w:rsidRoot w:val="00FC7AA8"/>
    <w:rsid w:val="000167DA"/>
    <w:rsid w:val="00042883"/>
    <w:rsid w:val="00045DB0"/>
    <w:rsid w:val="00047FDA"/>
    <w:rsid w:val="00083161"/>
    <w:rsid w:val="00091F30"/>
    <w:rsid w:val="000B778F"/>
    <w:rsid w:val="000B7C27"/>
    <w:rsid w:val="000D1567"/>
    <w:rsid w:val="000F4DD4"/>
    <w:rsid w:val="00112484"/>
    <w:rsid w:val="0012205D"/>
    <w:rsid w:val="00124094"/>
    <w:rsid w:val="00124536"/>
    <w:rsid w:val="001770F1"/>
    <w:rsid w:val="00192C23"/>
    <w:rsid w:val="001B1D11"/>
    <w:rsid w:val="001C4B63"/>
    <w:rsid w:val="00216F0E"/>
    <w:rsid w:val="00232606"/>
    <w:rsid w:val="0024119F"/>
    <w:rsid w:val="00270E97"/>
    <w:rsid w:val="00290737"/>
    <w:rsid w:val="002A06E9"/>
    <w:rsid w:val="002E2986"/>
    <w:rsid w:val="002F6200"/>
    <w:rsid w:val="003146CC"/>
    <w:rsid w:val="003E42CA"/>
    <w:rsid w:val="003F332E"/>
    <w:rsid w:val="00413B20"/>
    <w:rsid w:val="004A2409"/>
    <w:rsid w:val="004A31C9"/>
    <w:rsid w:val="004B47CE"/>
    <w:rsid w:val="004C2803"/>
    <w:rsid w:val="005009A1"/>
    <w:rsid w:val="00525BCA"/>
    <w:rsid w:val="00527242"/>
    <w:rsid w:val="00527597"/>
    <w:rsid w:val="005452F0"/>
    <w:rsid w:val="00554A17"/>
    <w:rsid w:val="0056244C"/>
    <w:rsid w:val="005B4F77"/>
    <w:rsid w:val="005E3E4C"/>
    <w:rsid w:val="006056CD"/>
    <w:rsid w:val="00612B11"/>
    <w:rsid w:val="006211B2"/>
    <w:rsid w:val="00632F7E"/>
    <w:rsid w:val="00662E33"/>
    <w:rsid w:val="0066690A"/>
    <w:rsid w:val="00672635"/>
    <w:rsid w:val="00672828"/>
    <w:rsid w:val="006C6630"/>
    <w:rsid w:val="006D358D"/>
    <w:rsid w:val="006F3839"/>
    <w:rsid w:val="00725323"/>
    <w:rsid w:val="007301C2"/>
    <w:rsid w:val="0075621E"/>
    <w:rsid w:val="00760C42"/>
    <w:rsid w:val="00761823"/>
    <w:rsid w:val="007A5CA9"/>
    <w:rsid w:val="007E395C"/>
    <w:rsid w:val="008030E5"/>
    <w:rsid w:val="008114BF"/>
    <w:rsid w:val="00825513"/>
    <w:rsid w:val="00826DA5"/>
    <w:rsid w:val="00837A4F"/>
    <w:rsid w:val="0085469A"/>
    <w:rsid w:val="008614C5"/>
    <w:rsid w:val="008774BE"/>
    <w:rsid w:val="008A6FBC"/>
    <w:rsid w:val="008E0955"/>
    <w:rsid w:val="008E3780"/>
    <w:rsid w:val="0091382E"/>
    <w:rsid w:val="00913C63"/>
    <w:rsid w:val="00917FCA"/>
    <w:rsid w:val="009644CF"/>
    <w:rsid w:val="00986945"/>
    <w:rsid w:val="009957F9"/>
    <w:rsid w:val="009C476F"/>
    <w:rsid w:val="009F0A5C"/>
    <w:rsid w:val="00A14B52"/>
    <w:rsid w:val="00A20635"/>
    <w:rsid w:val="00A217F1"/>
    <w:rsid w:val="00A24620"/>
    <w:rsid w:val="00A260A0"/>
    <w:rsid w:val="00A30FFA"/>
    <w:rsid w:val="00A53336"/>
    <w:rsid w:val="00AB0451"/>
    <w:rsid w:val="00AC6441"/>
    <w:rsid w:val="00B065C6"/>
    <w:rsid w:val="00B40570"/>
    <w:rsid w:val="00B4669B"/>
    <w:rsid w:val="00B756A8"/>
    <w:rsid w:val="00BA173C"/>
    <w:rsid w:val="00BC0006"/>
    <w:rsid w:val="00C16A65"/>
    <w:rsid w:val="00C90072"/>
    <w:rsid w:val="00CB46BC"/>
    <w:rsid w:val="00CC4224"/>
    <w:rsid w:val="00CC703D"/>
    <w:rsid w:val="00CD3145"/>
    <w:rsid w:val="00D32899"/>
    <w:rsid w:val="00D44E23"/>
    <w:rsid w:val="00D461EA"/>
    <w:rsid w:val="00D60EA0"/>
    <w:rsid w:val="00D673C0"/>
    <w:rsid w:val="00D750BD"/>
    <w:rsid w:val="00D84F33"/>
    <w:rsid w:val="00D925F9"/>
    <w:rsid w:val="00D93026"/>
    <w:rsid w:val="00DF403E"/>
    <w:rsid w:val="00E0344B"/>
    <w:rsid w:val="00E1601E"/>
    <w:rsid w:val="00E66806"/>
    <w:rsid w:val="00E8339C"/>
    <w:rsid w:val="00E86240"/>
    <w:rsid w:val="00EB171C"/>
    <w:rsid w:val="00EC08BB"/>
    <w:rsid w:val="00EC68AE"/>
    <w:rsid w:val="00F271D4"/>
    <w:rsid w:val="00F33B5B"/>
    <w:rsid w:val="00F84686"/>
    <w:rsid w:val="00FC7AA8"/>
    <w:rsid w:val="00FE6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4B4F9"/>
  <w15:chartTrackingRefBased/>
  <w15:docId w15:val="{905F45FD-B202-4534-BE02-A28F218A5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09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D3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770F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26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DA5"/>
  </w:style>
  <w:style w:type="paragraph" w:styleId="Footer">
    <w:name w:val="footer"/>
    <w:basedOn w:val="Normal"/>
    <w:link w:val="FooterChar"/>
    <w:uiPriority w:val="99"/>
    <w:unhideWhenUsed/>
    <w:rsid w:val="00826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DA5"/>
  </w:style>
  <w:style w:type="paragraph" w:styleId="FootnoteText">
    <w:name w:val="footnote text"/>
    <w:basedOn w:val="Normal"/>
    <w:link w:val="FootnoteTextChar"/>
    <w:uiPriority w:val="99"/>
    <w:semiHidden/>
    <w:unhideWhenUsed/>
    <w:rsid w:val="00D925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25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925F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E09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7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87EC7-C9A9-426A-B2D6-18A0C9B63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4</TotalTime>
  <Pages>3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Xu</dc:creator>
  <cp:keywords/>
  <dc:description/>
  <cp:lastModifiedBy>Robert Xu</cp:lastModifiedBy>
  <cp:revision>59</cp:revision>
  <cp:lastPrinted>2020-10-13T01:30:00Z</cp:lastPrinted>
  <dcterms:created xsi:type="dcterms:W3CDTF">2020-09-08T03:14:00Z</dcterms:created>
  <dcterms:modified xsi:type="dcterms:W3CDTF">2020-10-15T23:58:00Z</dcterms:modified>
</cp:coreProperties>
</file>